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programmazione-in-c-primo-anno"/>
    <w:p>
      <w:pPr>
        <w:pStyle w:val="Heading1"/>
      </w:pPr>
      <w:r>
        <w:t xml:space="preserve">PROGRAMMAZIONE IN C – PRIMO ANNO</w:t>
      </w:r>
    </w:p>
    <w:bookmarkStart w:id="23" w:name="sezione-1-input-output-di-base"/>
    <w:p>
      <w:pPr>
        <w:pStyle w:val="Heading2"/>
      </w:pPr>
      <w:r>
        <w:t xml:space="preserve">SEZIONE 1 – INPUT / OUTPUT DI BASE</w:t>
      </w:r>
    </w:p>
    <w:bookmarkStart w:id="20" w:name="esempio-1.1-somma-di-due-interi"/>
    <w:p>
      <w:pPr>
        <w:pStyle w:val="Heading3"/>
      </w:pPr>
      <w:r>
        <w:t xml:space="preserve">Esempio 1.1 – Somma di due inter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due inter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esempio-1.2-media-di-tre-numeri-reali"/>
    <w:p>
      <w:pPr>
        <w:pStyle w:val="Heading3"/>
      </w:pPr>
      <w:r>
        <w:t xml:space="preserve">Esempio 1.2 – Media di tre numeri real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tre numeri real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dia = 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di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Xbda994a37fb4e037daf0af90e0a4f2db7a38640"/>
    <w:p>
      <w:pPr>
        <w:pStyle w:val="Heading3"/>
      </w:pPr>
      <w:r>
        <w:t xml:space="preserve">Esercizio 1.3 – Converti minuti in ore e minut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ut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nuti total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inut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inut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ut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ta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ut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ore 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minut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ant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sezione-2-condizionali-if-else"/>
    <w:p>
      <w:pPr>
        <w:pStyle w:val="Heading2"/>
      </w:pPr>
      <w:r>
        <w:t xml:space="preserve">SEZIONE 2 – CONDIZIONALI</w:t>
      </w:r>
      <w:r>
        <w:t xml:space="preserve"> </w:t>
      </w:r>
      <w:r>
        <w:rPr>
          <w:rStyle w:val="VerbatimChar"/>
        </w:rPr>
        <w:t xml:space="preserve">if / else</w:t>
      </w:r>
    </w:p>
    <w:bookmarkStart w:id="24" w:name="esempio-2.1-pari-o-dispari"/>
    <w:p>
      <w:pPr>
        <w:pStyle w:val="Heading3"/>
      </w:pPr>
      <w:r>
        <w:t xml:space="preserve">Esempio 2.1 – Pari o dispar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un inter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spar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esempio-2.2-massimo-di-due-numeri"/>
    <w:p>
      <w:pPr>
        <w:pStyle w:val="Heading3"/>
      </w:pPr>
      <w:r>
        <w:t xml:space="preserve">Esempio 2.2 – Massimo di due numer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e inter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ssimo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X4e0bf53f2ab8a2146170f7cf745183581e2f8dd"/>
    <w:p>
      <w:pPr>
        <w:pStyle w:val="Heading3"/>
      </w:pPr>
      <w:r>
        <w:t xml:space="preserve">Esercizio 2.3 – Voto sufficiente o insufficient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o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oto (0-30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o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ot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oto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 fuori intervall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oto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fficien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ufficien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esercizio-2.4-anno-bisestile"/>
    <w:p>
      <w:pPr>
        <w:pStyle w:val="Heading3"/>
      </w:pPr>
      <w:r>
        <w:t xml:space="preserve">Esercizio 2.4 – Anno bisesti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n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n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n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no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no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no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sesti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n bisesti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sezione-3-ciclo-while"/>
    <w:p>
      <w:pPr>
        <w:pStyle w:val="Heading2"/>
      </w:pPr>
      <w:r>
        <w:t xml:space="preserve">SEZIONE 3 – CICLO</w:t>
      </w:r>
      <w:r>
        <w:t xml:space="preserve"> </w:t>
      </w:r>
      <w:r>
        <w:rPr>
          <w:rStyle w:val="VerbatimChar"/>
        </w:rPr>
        <w:t xml:space="preserve">while</w:t>
      </w:r>
    </w:p>
    <w:bookmarkStart w:id="29" w:name="esempio-3.1-conta-da-1-a-n"/>
    <w:p>
      <w:pPr>
        <w:pStyle w:val="Heading3"/>
      </w:pPr>
      <w:r>
        <w:t xml:space="preserve">Esempio 3.1 – Conta da 1 a 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esempio-3.2-somma-da-1-a-n"/>
    <w:p>
      <w:pPr>
        <w:pStyle w:val="Heading3"/>
      </w:pPr>
      <w:r>
        <w:t xml:space="preserve">Esempio 3.2 – Somma da 1 a 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o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esercizio-3.3-fattoriale"/>
    <w:p>
      <w:pPr>
        <w:pStyle w:val="Heading3"/>
      </w:pPr>
      <w:r>
        <w:t xml:space="preserve">Esercizio 3.3 – Fattoria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(0-12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 (0-12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t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sercizio-3.4-validazione-input"/>
    <w:p>
      <w:pPr>
        <w:pStyle w:val="Heading3"/>
      </w:pPr>
      <w:r>
        <w:t xml:space="preserve">Esercizio 3.4 – Validazione inpu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un intero tra 1 e 10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ori intervallo, riprov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i inserito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sezione-4-ciclo-for"/>
    <w:p>
      <w:pPr>
        <w:pStyle w:val="Heading2"/>
      </w:pPr>
      <w:r>
        <w:t xml:space="preserve">SEZIONE 4 – CICLO</w:t>
      </w:r>
      <w:r>
        <w:t xml:space="preserve"> </w:t>
      </w:r>
      <w:r>
        <w:rPr>
          <w:rStyle w:val="VerbatimChar"/>
        </w:rPr>
        <w:t xml:space="preserve">for</w:t>
      </w:r>
    </w:p>
    <w:bookmarkStart w:id="34" w:name="esempio-4.1-tabellina"/>
    <w:p>
      <w:pPr>
        <w:pStyle w:val="Heading3"/>
      </w:pPr>
      <w:r>
        <w:t xml:space="preserve">Esempio 4.1 – Tabellina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x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X165fcf9fae73da0781b8bc4a2f2db5ee4490b57"/>
    <w:p>
      <w:pPr>
        <w:pStyle w:val="Heading3"/>
      </w:pPr>
      <w:r>
        <w:t xml:space="preserve">Esercizio 4.3 – Somma dei multipli di 3 fino a 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o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multipli di 3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sezione-5-operatori-logici"/>
    <w:p>
      <w:pPr>
        <w:pStyle w:val="Heading2"/>
      </w:pPr>
      <w:r>
        <w:t xml:space="preserve">SEZIONE 5 – OPERATORI LOGICI</w:t>
      </w:r>
    </w:p>
    <w:bookmarkStart w:id="37" w:name="esempio-5.1-controllo-intervallo-con"/>
    <w:p>
      <w:pPr>
        <w:pStyle w:val="Heading3"/>
      </w:pPr>
      <w:r>
        <w:t xml:space="preserve">Esempio 5.1 – Controllo intervallo con</w:t>
      </w:r>
      <w:r>
        <w:t xml:space="preserve"> </w:t>
      </w:r>
      <w:r>
        <w:rPr>
          <w:rStyle w:val="VerbatimChar"/>
        </w:rPr>
        <w:t xml:space="preserve">&amp;&amp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un numero tra 10 e 20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l rang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ori rang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esempio-5.2-negazione-logica"/>
    <w:p>
      <w:pPr>
        <w:pStyle w:val="Heading3"/>
      </w:pPr>
      <w:r>
        <w:t xml:space="preserve">Esempio 5.2 – Negazione logica</w:t>
      </w:r>
      <w:r>
        <w:t xml:space="preserve"> </w:t>
      </w:r>
      <w:r>
        <w:rPr>
          <w:rStyle w:val="VerbatimChar"/>
        </w:rPr>
        <w:t xml:space="preserve">!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un intero non null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i inserito zer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ezione-6-switch-case"/>
    <w:p>
      <w:pPr>
        <w:pStyle w:val="Heading2"/>
      </w:pPr>
      <w:r>
        <w:t xml:space="preserve">SEZIONE 6 – SWITCH / CASE</w:t>
      </w:r>
    </w:p>
    <w:bookmarkStart w:id="40" w:name="esempio-6.1-giorno-della-settimana"/>
    <w:p>
      <w:pPr>
        <w:pStyle w:val="Heading3"/>
      </w:pPr>
      <w:r>
        <w:t xml:space="preserve">Esempio 6.1 – Giorno della settimana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giorno (1-7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ned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rted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rcoled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ioved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nerd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bat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menic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 non va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0"/>
    <w:bookmarkStart w:id="41" w:name="esercizio-6.2-menu-con-scelte-numeriche"/>
    <w:p>
      <w:pPr>
        <w:pStyle w:val="Heading3"/>
      </w:pPr>
      <w:r>
        <w:t xml:space="preserve">Esercizio 6.2 – Menu con scelte numerich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el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) Somm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) Differenz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) Prodott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celta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cel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e numer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l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elta errat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sezione-7-funzioni"/>
    <w:p>
      <w:pPr>
        <w:pStyle w:val="Heading2"/>
      </w:pPr>
      <w:r>
        <w:t xml:space="preserve">SEZIONE 7 – FUNZIONI</w:t>
      </w:r>
    </w:p>
    <w:bookmarkStart w:id="43" w:name="esempio-7.1-funzione-somma"/>
    <w:p>
      <w:pPr>
        <w:pStyle w:val="Heading3"/>
      </w:pPr>
      <w:r>
        <w:t xml:space="preserve">Esempio 7.1 – Funzione somma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due numer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3"/>
    <w:bookmarkStart w:id="44" w:name="Xc823377d2060cc2bea2c8fe7ff9c8f0ecde23be"/>
    <w:p>
      <w:pPr>
        <w:pStyle w:val="Heading3"/>
      </w:pPr>
      <w:r>
        <w:t xml:space="preserve">Esempio 7.2 – Funzione che verifica pari/dispar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spar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4"/>
    <w:bookmarkStart w:id="45" w:name="esercizio-7.3-funzione-fattoriale"/>
    <w:p>
      <w:pPr>
        <w:pStyle w:val="Heading3"/>
      </w:pPr>
      <w:r>
        <w:t xml:space="preserve">Esercizio 7.3 – Funzione fattoria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attoria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ttoria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suggerimenti-finali"/>
    <w:p>
      <w:pPr>
        <w:pStyle w:val="Heading2"/>
      </w:pPr>
      <w:r>
        <w:t xml:space="preserve">Suggerimenti finali</w:t>
      </w:r>
    </w:p>
    <w:p>
      <w:pPr>
        <w:pStyle w:val="Compact"/>
        <w:numPr>
          <w:ilvl w:val="0"/>
          <w:numId w:val="1001"/>
        </w:numPr>
      </w:pPr>
      <w:r>
        <w:t xml:space="preserve">Scrivere sempre l’intestazione</w:t>
      </w:r>
      <w:r>
        <w:t xml:space="preserve"> </w:t>
      </w:r>
      <w:r>
        <w:rPr>
          <w:rStyle w:val="VerbatimChar"/>
        </w:rPr>
        <w:t xml:space="preserve">#include &lt;stdio.h&gt;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trollare sempre il valore restituito da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estare tutti i casi limite (0, numeri negativi, input errati).</w:t>
      </w:r>
    </w:p>
    <w:p>
      <w:pPr>
        <w:pStyle w:val="Compact"/>
        <w:numPr>
          <w:ilvl w:val="0"/>
          <w:numId w:val="1001"/>
        </w:numPr>
      </w:pPr>
      <w:r>
        <w:t xml:space="preserve">Inserire commenti chiari e coerenti.</w:t>
      </w:r>
    </w:p>
    <w:p>
      <w:pPr>
        <w:pStyle w:val="Compact"/>
        <w:numPr>
          <w:ilvl w:val="0"/>
          <w:numId w:val="1001"/>
        </w:numPr>
      </w:pPr>
      <w:r>
        <w:t xml:space="preserve">Salvare i file con estensione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e compilarli con GCC o Clang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16:50:46Z</dcterms:created>
  <dcterms:modified xsi:type="dcterms:W3CDTF">2025-10-30T16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